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C8B5D" w14:textId="77777777"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ABC8B79" wp14:editId="0ABC8B7A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ABC8B85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C8B79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" fillcolor="#e8b7b7 [3209]" strokecolor="#f2f2f2 [3041]" strokeweight="3pt">
                <v:shadow on="t" color="#3c7382 [1606]" opacity=".5" offset="1pt"/>
                <v:textbox>
                  <w:txbxContent>
                    <w:p w14:paraId="0ABC8B85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ABC8B5E" w14:textId="4AF2B0AD" w:rsidR="002B7F86" w:rsidRPr="000E292E" w:rsidRDefault="00FF577D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Associate Dean</w:t>
      </w:r>
    </w:p>
    <w:p w14:paraId="0ABC8B5F" w14:textId="77777777"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ABC8B7B" wp14:editId="0ABC8B7C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3DF515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14:paraId="0ABC8B60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ABC8B61" w14:textId="77777777" w:rsidR="002B7F86" w:rsidRPr="00FF577D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F577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ABC8B62" w14:textId="77777777" w:rsidR="002B7F86" w:rsidRPr="00FF577D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F577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FF577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FF577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FF577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FF577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FF577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FF577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FF577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ABC8B63" w14:textId="77777777" w:rsidR="002B7F86" w:rsidRPr="00FF577D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3DCB6CE" w14:textId="77777777" w:rsidR="00FF577D" w:rsidRDefault="002B7F86" w:rsidP="00FF577D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F577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32D9075" w14:textId="77777777" w:rsidR="00FF577D" w:rsidRDefault="00FF577D" w:rsidP="00FF577D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Kindly accept my application for the position of Associate Dean at [XXX University]. I strongly believe that my educational qualifications and the skills I’ve acquired through my hand on experience of 5+ years as an Associate Dean at [YYY University] make me the most suitable candidate for the vacancy you advertised for.</w:t>
      </w:r>
    </w:p>
    <w:p w14:paraId="7C9EB332" w14:textId="77777777" w:rsidR="00FF577D" w:rsidRDefault="00FF577D" w:rsidP="00FF577D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 xml:space="preserve">[XXX University] is one of the leading universities in the country engaged in providing quality education and all-round development and excellence of the students. It will be an </w:t>
      </w:r>
      <w:proofErr w:type="spellStart"/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honor</w:t>
      </w:r>
      <w:proofErr w:type="spellEnd"/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 xml:space="preserve"> for me to work for an institution of such repute.</w:t>
      </w:r>
    </w:p>
    <w:p w14:paraId="288F5D8B" w14:textId="2FC26EF9" w:rsidR="00FF577D" w:rsidRPr="00FF577D" w:rsidRDefault="00FF577D" w:rsidP="00FF577D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 xml:space="preserve">My association with [YYY University] has helped me handle the administration, financial, educational, and brand-building responsibilities associated with this </w:t>
      </w:r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high-profile</w:t>
      </w:r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 xml:space="preserve"> job. It requires deep knowledge of the educational field and academic expertise along with managerial skills to handle a top university. Presently, I handle the following responsibilities.</w:t>
      </w:r>
    </w:p>
    <w:p w14:paraId="06AE2F16" w14:textId="5128040C" w:rsidR="00FF577D" w:rsidRPr="00FF577D" w:rsidRDefault="00FF577D" w:rsidP="00FF577D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  <w:lang w:val="en-IN" w:eastAsia="en-IN" w:bidi="te-IN"/>
        </w:rPr>
      </w:pPr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Handle budgeting related to academics and non-academics</w:t>
      </w:r>
      <w:r>
        <w:rPr>
          <w:rFonts w:ascii="Arial" w:hAnsi="Arial" w:cs="Arial"/>
          <w:color w:val="0E101A"/>
          <w:sz w:val="24"/>
          <w:szCs w:val="24"/>
          <w:lang w:val="en-IN" w:eastAsia="en-IN" w:bidi="te-IN"/>
        </w:rPr>
        <w:t>.</w:t>
      </w:r>
    </w:p>
    <w:p w14:paraId="63510DBF" w14:textId="0730260A" w:rsidR="00FF577D" w:rsidRPr="00FF577D" w:rsidRDefault="00FF577D" w:rsidP="00FF577D">
      <w:pPr>
        <w:numPr>
          <w:ilvl w:val="0"/>
          <w:numId w:val="10"/>
        </w:numPr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Preparing curriculum and new methodologies of teaching</w:t>
      </w:r>
      <w:r>
        <w:rPr>
          <w:rFonts w:ascii="Arial" w:hAnsi="Arial" w:cs="Arial"/>
          <w:color w:val="0E101A"/>
          <w:sz w:val="24"/>
          <w:szCs w:val="24"/>
          <w:lang w:val="en-IN" w:eastAsia="en-IN" w:bidi="te-IN"/>
        </w:rPr>
        <w:t>.</w:t>
      </w:r>
    </w:p>
    <w:p w14:paraId="37893F6A" w14:textId="5D3013C4" w:rsidR="00FF577D" w:rsidRPr="00FF577D" w:rsidRDefault="00FF577D" w:rsidP="00FF577D">
      <w:pPr>
        <w:numPr>
          <w:ilvl w:val="0"/>
          <w:numId w:val="10"/>
        </w:numPr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Hiring and training and evaluation of the staff and faculty</w:t>
      </w:r>
      <w:r>
        <w:rPr>
          <w:rFonts w:ascii="Arial" w:hAnsi="Arial" w:cs="Arial"/>
          <w:color w:val="0E101A"/>
          <w:sz w:val="24"/>
          <w:szCs w:val="24"/>
          <w:lang w:val="en-IN" w:eastAsia="en-IN" w:bidi="te-IN"/>
        </w:rPr>
        <w:t>.</w:t>
      </w:r>
    </w:p>
    <w:p w14:paraId="275295FC" w14:textId="187320A5" w:rsidR="00FF577D" w:rsidRPr="00FF577D" w:rsidRDefault="00FF577D" w:rsidP="00FF577D">
      <w:pPr>
        <w:numPr>
          <w:ilvl w:val="0"/>
          <w:numId w:val="10"/>
        </w:numPr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Resolving student and parent complaints and grievances</w:t>
      </w:r>
      <w:r>
        <w:rPr>
          <w:rFonts w:ascii="Arial" w:hAnsi="Arial" w:cs="Arial"/>
          <w:color w:val="0E101A"/>
          <w:sz w:val="24"/>
          <w:szCs w:val="24"/>
          <w:lang w:val="en-IN" w:eastAsia="en-IN" w:bidi="te-IN"/>
        </w:rPr>
        <w:t>.</w:t>
      </w:r>
    </w:p>
    <w:p w14:paraId="26509B2C" w14:textId="13B816A3" w:rsidR="00FF577D" w:rsidRPr="00FF577D" w:rsidRDefault="00FF577D" w:rsidP="00FF577D">
      <w:pPr>
        <w:numPr>
          <w:ilvl w:val="0"/>
          <w:numId w:val="10"/>
        </w:numPr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Establish a standard attendance and examination system</w:t>
      </w:r>
      <w:r>
        <w:rPr>
          <w:rFonts w:ascii="Arial" w:hAnsi="Arial" w:cs="Arial"/>
          <w:color w:val="0E101A"/>
          <w:sz w:val="24"/>
          <w:szCs w:val="24"/>
          <w:lang w:val="en-IN" w:eastAsia="en-IN" w:bidi="te-IN"/>
        </w:rPr>
        <w:t>.</w:t>
      </w:r>
    </w:p>
    <w:p w14:paraId="7D5DAA6B" w14:textId="77777777" w:rsidR="00FF577D" w:rsidRPr="00FF577D" w:rsidRDefault="00FF577D" w:rsidP="00FF577D">
      <w:pPr>
        <w:numPr>
          <w:ilvl w:val="0"/>
          <w:numId w:val="10"/>
        </w:numPr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Take decisions related to curriculum, faculty, budget, scheduling, course delivery, and facilities.</w:t>
      </w:r>
    </w:p>
    <w:p w14:paraId="0D5FB6FF" w14:textId="77777777" w:rsidR="00FF577D" w:rsidRPr="00FF577D" w:rsidRDefault="00FF577D" w:rsidP="00FF577D">
      <w:pPr>
        <w:ind w:firstLine="0"/>
        <w:rPr>
          <w:rFonts w:ascii="Times New Roman" w:hAnsi="Times New Roman"/>
          <w:sz w:val="24"/>
          <w:szCs w:val="24"/>
          <w:lang w:val="en-IN" w:eastAsia="en-IN" w:bidi="te-IN"/>
        </w:rPr>
      </w:pPr>
    </w:p>
    <w:p w14:paraId="085C2CC3" w14:textId="77777777" w:rsidR="00FF577D" w:rsidRDefault="00FF577D" w:rsidP="00FF577D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Having had the experience of being a senior professor of science for the past 20 years, I have come a long way and worked with many universities across the globe. I was awarded the best senior professor and best Head of the department award for my exceptional contribution. I am ready to share my experience and knowledge if given an opportunity.</w:t>
      </w:r>
    </w:p>
    <w:p w14:paraId="25CE3F3A" w14:textId="77777777" w:rsidR="00FF577D" w:rsidRDefault="00FF577D" w:rsidP="00FF577D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</w:p>
    <w:p w14:paraId="6AB4B1F8" w14:textId="362C1BC9" w:rsidR="00FF577D" w:rsidRDefault="00FF577D" w:rsidP="00FF577D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Thank you for your time and consideration</w:t>
      </w:r>
      <w:r>
        <w:rPr>
          <w:rFonts w:ascii="Arial" w:hAnsi="Arial" w:cs="Arial"/>
          <w:color w:val="0E101A"/>
          <w:sz w:val="24"/>
          <w:szCs w:val="24"/>
          <w:lang w:val="en-IN" w:eastAsia="en-IN" w:bidi="te-IN"/>
        </w:rPr>
        <w:t>.</w:t>
      </w:r>
    </w:p>
    <w:p w14:paraId="29872DE6" w14:textId="77777777" w:rsidR="00FF577D" w:rsidRDefault="00FF577D" w:rsidP="00FF577D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</w:p>
    <w:p w14:paraId="097A4B1E" w14:textId="33A06EE7" w:rsidR="00FF577D" w:rsidRDefault="00FF577D" w:rsidP="00FF577D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Sincerely</w:t>
      </w:r>
      <w:r>
        <w:rPr>
          <w:rFonts w:ascii="Arial" w:hAnsi="Arial" w:cs="Arial"/>
          <w:color w:val="0E101A"/>
          <w:sz w:val="24"/>
          <w:szCs w:val="24"/>
          <w:lang w:val="en-IN" w:eastAsia="en-IN" w:bidi="te-IN"/>
        </w:rPr>
        <w:t>,</w:t>
      </w:r>
    </w:p>
    <w:p w14:paraId="50FFD081" w14:textId="5A805CF0" w:rsidR="00FF577D" w:rsidRPr="00FF577D" w:rsidRDefault="00FF577D" w:rsidP="00FF577D">
      <w:pPr>
        <w:ind w:left="-567" w:firstLine="0"/>
        <w:rPr>
          <w:rFonts w:ascii="Times New Roman" w:hAnsi="Times New Roman"/>
          <w:sz w:val="24"/>
          <w:szCs w:val="24"/>
          <w:lang w:val="en-IN" w:eastAsia="en-IN" w:bidi="te-IN"/>
        </w:rPr>
      </w:pPr>
      <w:r w:rsidRPr="00FF577D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[Your Name]</w:t>
      </w:r>
    </w:p>
    <w:p w14:paraId="0ABC8B74" w14:textId="5532BAE5" w:rsidR="00C104EA" w:rsidRDefault="00C104EA" w:rsidP="00C104EA">
      <w:pPr>
        <w:rPr>
          <w:lang w:val="en-US"/>
        </w:rPr>
      </w:pPr>
    </w:p>
    <w:p w14:paraId="1638CAF8" w14:textId="1BCF5587" w:rsidR="00FF577D" w:rsidRDefault="00FF577D" w:rsidP="00C104EA">
      <w:pPr>
        <w:rPr>
          <w:lang w:val="en-US"/>
        </w:rPr>
      </w:pPr>
    </w:p>
    <w:p w14:paraId="7C10CFD1" w14:textId="77777777" w:rsidR="00FF577D" w:rsidRPr="00C104EA" w:rsidRDefault="00FF577D" w:rsidP="00C104EA">
      <w:pPr>
        <w:rPr>
          <w:lang w:val="en-US"/>
        </w:rPr>
      </w:pPr>
    </w:p>
    <w:p w14:paraId="0ABC8B75" w14:textId="77777777"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ABC8B7D" wp14:editId="0ABC8B7E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51BD67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14:paraId="0ABC8B76" w14:textId="77777777"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14:paraId="0ABC8B77" w14:textId="77777777"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14:paraId="0ABC8B78" w14:textId="77777777"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0ABC8B7F" wp14:editId="0ABC8B80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C8B83" w14:textId="77777777" w:rsidR="0064259B" w:rsidRDefault="0064259B" w:rsidP="001E7709">
      <w:r>
        <w:separator/>
      </w:r>
    </w:p>
  </w:endnote>
  <w:endnote w:type="continuationSeparator" w:id="0">
    <w:p w14:paraId="0ABC8B84" w14:textId="77777777" w:rsidR="0064259B" w:rsidRDefault="0064259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C8B81" w14:textId="77777777" w:rsidR="0064259B" w:rsidRDefault="0064259B" w:rsidP="001E7709">
      <w:r>
        <w:separator/>
      </w:r>
    </w:p>
  </w:footnote>
  <w:footnote w:type="continuationSeparator" w:id="0">
    <w:p w14:paraId="0ABC8B82" w14:textId="77777777" w:rsidR="0064259B" w:rsidRDefault="0064259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419E1BC3"/>
    <w:multiLevelType w:val="multilevel"/>
    <w:tmpl w:val="77AA1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B72254"/>
    <w:multiLevelType w:val="hybridMultilevel"/>
    <w:tmpl w:val="463866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4"/>
  </w:num>
  <w:num w:numId="6">
    <w:abstractNumId w:val="5"/>
  </w:num>
  <w:num w:numId="7">
    <w:abstractNumId w:val="9"/>
  </w:num>
  <w:num w:numId="8">
    <w:abstractNumId w:val="8"/>
  </w:num>
  <w:num w:numId="9">
    <w:abstractNumId w:val="3"/>
  </w:num>
  <w:num w:numId="10">
    <w:abstractNumId w:val="6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577D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ABC8B5D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05E29-39AF-4F92-9EA4-41CA6593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4</Words>
  <Characters>1908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2238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ociate Dean Cover Letter Sample</dc:title>
  <dc:subject>Create your Cover Letter using Free Associate Dean Cover Letter Sample Template</dc:subject>
  <dc:creator>Qwikresume.com</dc:creator>
  <dcterms:created xsi:type="dcterms:W3CDTF">2021-09-23T14:23:00Z</dcterms:created>
  <dcterms:modified xsi:type="dcterms:W3CDTF">2021-09-23T14:23:00Z</dcterms:modified>
  <cp:category>Education</cp:category>
</cp:coreProperties>
</file>